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บันทึกผลการคำนวณ</w:t>
      </w:r>
      <w:r>
        <w:t xml:space="preserve"> </w:t>
      </w:r>
      <w:r>
        <w:t xml:space="preserve">(8.10</w:t>
      </w:r>
      <w:r>
        <w:t xml:space="preserve"> </w:t>
      </w:r>
      <w:r>
        <w:t xml:space="preserve">นาที)</w:t>
      </w:r>
    </w:p>
    <w:p>
      <w:pPr>
        <w:pStyle w:val="Date"/>
      </w:pPr>
      <w:r>
        <w:t xml:space="preserve">วันพุธที่</w:t>
      </w:r>
      <w:r>
        <w:t xml:space="preserve"> </w:t>
      </w:r>
      <w:r>
        <w:t xml:space="preserve">3</w:t>
      </w:r>
      <w:r>
        <w:t xml:space="preserve"> </w:t>
      </w:r>
      <w:r>
        <w:t xml:space="preserve">เมษายน</w:t>
      </w:r>
      <w:r>
        <w:t xml:space="preserve"> </w:t>
      </w:r>
      <w:r>
        <w:t xml:space="preserve">2567</w:t>
      </w:r>
      <w:r>
        <w:t xml:space="preserve"> </w:t>
      </w:r>
      <w:r>
        <w:t xml:space="preserve">เวลา</w:t>
      </w:r>
      <w:r>
        <w:t xml:space="preserve"> </w:t>
      </w:r>
      <w:r>
        <w:t xml:space="preserve">09.1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รับนักเรียน รับเข้าสู่ห้องเรียนวิทยาศาสตร์สสวทนะครับผมครูรามติวารีครับครูแห่งชาติ 3.5 การบันทึก ผลการคำนวณนะครับ ประสงค์ของการเรียนรู้กับข้อนี้ก็คือบันทึกผลการคำนวณจากการบวก ลบ คูณหาร  จำนวนนะครับ หรือ ปริมาณที่มี  เลขนัยยะสำคัญต่างกัน  เรียนได้รับรู้ข้อมูลของการวัดที่มีเลขนัยยะสำคัญแล้วนะครับ เป็นไงนอนพอมีข้อมูลที่เกิดขึ้นจาก ตัวเลขที่เราวัดมาเนี่ยมันย่อมมีการนำมาบวกลบคูณหาร แล้ว ปริมาณที่เกิดขึ้นตอนท้ายสุดเนี่ยเราจะนับ จำนวนเลขนัยยะสำคัญยังไงนะครับก็จะมีกรณีที่ยังตอนนี้คือมี สำคัญอยู่ 4 ตัว นะครับ   เอามาลบกันนะครับ สิ่งที่แตกต่างก็คือ ชุดแรกเนี่ยมีหลังเที่ยงอยู่ 1 ตำแหน่งนะครับและอันนี้ล้างเครื่องยนต์อยู่ 2 ตำแหน่งนะครับ คำถามแล้วผลที่ออกมาเนี่ย มาบอกว่าแปลงเสร็จนะครับ เราจะ ใช้ทั้งหมดกี่ตำแหน่งทศนิยมในการครับ สำหรับการบวกลบจำนวนหลังทศนิยมเป็นหลักครับ ในปริมาณ 1 ตัวอันนี้มี 2 ตัว เราใช้ตัวที่น้อยกว่าเป็นตัว  ผลลัพธ์ที่ออกมาเป็นจุด 15 เนี่ยจะเค เราจะปฏิบัติเป็น 1 ตำแหน่งก็คือหลังคา 1 ตำแหน่งนะครับอันนี้คือบวกลบ กัด สำหรับกรณีของคูณหารให้ทราบว่าปริมาณ 2 ปริมาณที่นำมาคูณหารกันนะครับ ตอนเนี่ยมาหารกันเนี่ยก็คือว่าจำนวนเลขนัยยะสำคัญเนี่ย ของอันไหนน้อยกว่านะครับยังอันนี้มี 2 ตัวอันนี้คือ 3 ตัวนะครับ อาหารกันเสร็จผลลัพธ์ที่ได้ครับต้องมีแค่ 2 ตัวคือตัวที่น้อยกว่า 12 ตัว เดี๋ยวนักเรียนไปดูตัวอย่างจาก VR นะครับว่า มีวิธีการที่จะบันทึกข้อมูลและนำมาใช้ได้อย่างไรครับ   การทราบค่าความต้านทานของลวดตัวนำนะครับเราสามารถทราบได้ทั้ง 2 วิธีนะครับ 1 คือ วัดจากโอห์มมิเตอร์นะครับ หลีกทางให้เธอเราวัดจาก  ขนาดของเส้นลวดแล้วก็ความยาวแล้วก็ คำนวณจากการทฤษฎีนะครับ การวัดจากทางมิเตอร์นะครับ เราก็นำไปวัดโดยตรง  แล้วก็อ่านค่าตามความละเอียดนะครับซึ่ง ผมอ่านได้นะครับ  มีค่าเท่ากับ 14.1 โอมนะครับ  ที่ความยาวของเส้นลวด    96 10 cm นะครับ ก็จะบันทึกเข้าไว้ มีความยาว 96.0 เซนติเมตร วัดความต้านทานได้ 14.1 โอมนะครับ  แล้วก็ที่ความยาวเส้นลวด   190 cm       ประวัติได้ 20 8.2  แล้วครับ        ผมก็จะบันทึกเข้าไว้นะครับ            ถ้าเราอยากจะวัดอีกจากทางทฤษฎีนะครับ เราก็ จะเลิกจากการวัด เส้นผ่าศูนย์กลางของเส้นลวดนะครับ เราใช้ ไมโครมิเตอร์นะครับ   ด้วยความละเอียดที่มันสามารถวัดได้ละเอียดสุดก็คือ 0.01 มิลลิเมตรนะครับ                รหัสสินค้าที่ผมอ่านได้นะคือ 0.31 mm นะครับ  เป็นเส้นผ่าศูนย์กลางของเส้นลวด     จดข้าวไว้     หลังจากนั้นเราก็จะ รำข้าวความยาวของเส้นลวดเพื่อคำนวณหา  ข้อความ จันทรานะครับ ความยาวของเส้นลวดจะมีค่าเท่ากับ 96 จุด 0 เซนติเมตรนะครับ         ซึ่งลวดที่เราใช้ก็คือลวดนิโครมนะครับโดยที่ลวดนิคม ครับจะมีสภาพ ต้านทานที่ 1 ไมโครเมตรนะครับ หลังจากนั้นเราก็จะเริ่มมาคำนวณนะครับ ตัวที่สมการที่เราใช้คือ  ความต้านทานอาหารจะเท่ากับ  สภาพต้านทานคูณด้วย L ส่วนด้วย พื้นที่หน้าตัดนะครับ  โดยที่ สภาพต้านทานมีค่าเท่ากับ 1   คูณ 10 กำลังลบ 6 นะครับ   อ่อนแอจะมีค่าเท่ากับ 96.5 0 cm นะครับ   คือ x   10 กำลัง -2 นะครับ ส่วนด้วย  พื้นที่หน้าตัดนะครับจะมีค่าเท่ากับ  Hi กำลังสองก็คือ  เอาเส้นผ่าศูนย์กลางหาร 2 รหัสก็คือ 0   16 นะครับ  x 10 กำลังลบ 3 ทับทั้งหมด กำลัง 2 นะครับ     เพราะฉะนั้นค่าที่เราต้องการบันทึกก็คือ 2 ค่านะครับโดย มีค่าที่เราคำนวณได้จาก  ตัวเลขนะครับก็คือ   11:00 น  94 0 นะครับแต่การที่เราจะบันทึกข้างคือ 2 ตำแหน่งก็คือ    นะครับ   เมื่อเราเปรียบเทียบกับค่าที่วัดได้จากโอห์มมิเตอร์นะครับจะเห็นว่ามีค่าความคลาดเคลื่อนนะคะ อาจจะเป็นเพราะว่า อุณหภูมิมีผลต่อค่าสภาพความต้านทานของลวดนิโครมนะครับแล้วก็อาจจะเป็น ชนิดของ ส่วนลวดนะครับ  ซึ่ง การบันทึกเลขนัยสำคัญนะครับ เป็นไปตาม หลักการที่เราได้กล่าวไว้แล้วครับ เรียนต้องไปฝึกฝนนะครับเรื่องของเลขนัยยะสำคัญเรื่องของการวัดและนำเอาตัวเลขมาบวก  คนหารกัน สำคัญมากครับนักเรียนต้องทำความเข้าใจเพื่อไปใช้ได้ต่อครับ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บันทึกผลการคำนวณ (8.10 นาที)</dc:title>
  <dc:creator/>
  <cp:keywords/>
  <dcterms:created xsi:type="dcterms:W3CDTF">2024-04-03T02:58:55Z</dcterms:created>
  <dcterms:modified xsi:type="dcterms:W3CDTF">2024-04-03T02:5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3 เมษายน 2567 เวลา 09.10 น.</vt:lpwstr>
  </property>
  <property fmtid="{D5CDD505-2E9C-101B-9397-08002B2CF9AE}" pid="3" name="subtitle">
    <vt:lpwstr/>
  </property>
</Properties>
</file>